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AD958" w14:textId="7648504E" w:rsidR="00060EF8" w:rsidRPr="00CE2534" w:rsidRDefault="00060EF8" w:rsidP="00060EF8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6F40D01F" w14:textId="2BEBC298" w:rsidR="00060EF8" w:rsidRDefault="00060EF8" w:rsidP="00060EF8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 xml:space="preserve">Ex. No. 1 </w:t>
      </w:r>
      <w:r w:rsidR="002C42E2" w:rsidRPr="002C42E2">
        <w:rPr>
          <w:b/>
          <w:bCs/>
          <w:sz w:val="28"/>
          <w:szCs w:val="28"/>
          <w:u w:val="single"/>
        </w:rPr>
        <w:t>Study of Basic Output Primitives in C++ using OpenGL</w:t>
      </w:r>
    </w:p>
    <w:p w14:paraId="247D1639" w14:textId="2AB35803" w:rsidR="00060EF8" w:rsidRDefault="00060EF8" w:rsidP="00060EF8">
      <w:pP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627287">
        <w:rPr>
          <w:sz w:val="24"/>
          <w:szCs w:val="24"/>
        </w:rPr>
        <w:t>19</w:t>
      </w:r>
      <w:r>
        <w:rPr>
          <w:sz w:val="24"/>
          <w:szCs w:val="24"/>
        </w:rPr>
        <w:t>/</w:t>
      </w:r>
      <w:r w:rsidR="00627287">
        <w:rPr>
          <w:sz w:val="24"/>
          <w:szCs w:val="24"/>
        </w:rPr>
        <w:t>7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6DCA3DFB" w14:textId="77777777" w:rsidR="00060EF8" w:rsidRDefault="00060EF8" w:rsidP="00060EF8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02B8A5A5" w14:textId="77777777" w:rsidR="00060EF8" w:rsidRPr="00CE2534" w:rsidRDefault="00060EF8" w:rsidP="00060EF8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4A632F02" w14:textId="5A0F476E" w:rsidR="00060EF8" w:rsidRDefault="00060EF8" w:rsidP="00060EF8">
      <w:r>
        <w:t xml:space="preserve">a). To create an output window using OPENGL and to draw the following basic output primitives – POINTS, LINES, LINE_STRIP, LINE_LOOP, TRIANGLES, QUADS, QUAD_STRIP, POLYGON. </w:t>
      </w:r>
    </w:p>
    <w:p w14:paraId="5E8DDB1A" w14:textId="031B539C" w:rsidR="00060EF8" w:rsidRDefault="00060EF8" w:rsidP="00060EF8">
      <w:r>
        <w:t xml:space="preserve">b) To create an output window and draw a checkerboard using OpenGL. </w:t>
      </w:r>
    </w:p>
    <w:p w14:paraId="037A53CC" w14:textId="06ED7428" w:rsidR="00060EF8" w:rsidRDefault="00060EF8" w:rsidP="00060EF8">
      <w:r>
        <w:t xml:space="preserve">c) To create an output window and draw a house using </w:t>
      </w:r>
      <w:proofErr w:type="gramStart"/>
      <w:r>
        <w:t>POINTS,LINES</w:t>
      </w:r>
      <w:proofErr w:type="gramEnd"/>
      <w:r>
        <w:t>,TRAINGLES and QUADS/POLYGON.</w:t>
      </w:r>
    </w:p>
    <w:p w14:paraId="180F6522" w14:textId="45CCCACB" w:rsidR="00060EF8" w:rsidRDefault="00060EF8" w:rsidP="00060EF8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Code:</w:t>
      </w:r>
    </w:p>
    <w:p w14:paraId="5C8C9560" w14:textId="49405F81" w:rsidR="00060EF8" w:rsidRDefault="00060EF8" w:rsidP="00060E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) </w:t>
      </w:r>
      <w:r w:rsidRPr="00060EF8">
        <w:rPr>
          <w:b/>
          <w:bCs/>
          <w:sz w:val="28"/>
          <w:szCs w:val="28"/>
        </w:rPr>
        <w:t>Shapes</w:t>
      </w:r>
      <w:r>
        <w:rPr>
          <w:b/>
          <w:bCs/>
          <w:sz w:val="28"/>
          <w:szCs w:val="28"/>
        </w:rPr>
        <w:t>:</w:t>
      </w:r>
    </w:p>
    <w:p w14:paraId="45B5160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DB020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GL/glut.h&gt;</w:t>
      </w:r>
    </w:p>
    <w:p w14:paraId="4F1A32F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DB020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stdio.h&gt;</w:t>
      </w:r>
    </w:p>
    <w:p w14:paraId="3B21878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058BAB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700615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Color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A406E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Ortho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AA794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DFB880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Display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59F9D8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76B74C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COLOR_BUFFER_BIT);</w:t>
      </w:r>
    </w:p>
    <w:p w14:paraId="006CA2C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</w:p>
    <w:p w14:paraId="62ACAE7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1) POINTS</w:t>
      </w:r>
    </w:p>
    <w:p w14:paraId="15AECC3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DD91B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82B8EE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POINTS);</w:t>
      </w:r>
    </w:p>
    <w:p w14:paraId="6A168FD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98BCA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89A66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C0F07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2) LINES</w:t>
      </w:r>
    </w:p>
    <w:p w14:paraId="57D5F08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79491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F55C8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LINES);</w:t>
      </w:r>
    </w:p>
    <w:p w14:paraId="57EBA63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53AF5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7B95D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73154F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966AF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3) LINE_STRIP</w:t>
      </w:r>
    </w:p>
    <w:p w14:paraId="079265A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520B3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85E1A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LINE_STRIP);</w:t>
      </w:r>
    </w:p>
    <w:p w14:paraId="7F2E89D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76C37C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A4D29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72FCA0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65C92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</w:p>
    <w:p w14:paraId="4EE2C4D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4) LINE_LOOP</w:t>
      </w:r>
    </w:p>
    <w:p w14:paraId="6CA7617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533D3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60544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LINE_LOOP);</w:t>
      </w:r>
    </w:p>
    <w:p w14:paraId="1A8EE86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776E73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7906E5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E4C45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54DDA5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BDD1B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5) TRIANGLES</w:t>
      </w:r>
    </w:p>
    <w:p w14:paraId="6B22FCF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50A05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253F5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TRIANGLES);</w:t>
      </w:r>
    </w:p>
    <w:p w14:paraId="17FBDCD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4544E6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5133B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38D87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D4BB1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1A899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6) TRIANGLE STRIP</w:t>
      </w:r>
    </w:p>
    <w:p w14:paraId="471C77A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267AA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8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3B919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TRIANGLE_STRIP);</w:t>
      </w:r>
    </w:p>
    <w:p w14:paraId="054C0CB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18FB1C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A4D49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7CC43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80CC5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F2B4B2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AEF813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7) TRIANGLE FAN</w:t>
      </w:r>
    </w:p>
    <w:p w14:paraId="013E127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56810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8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2A176D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TRIANGLE_FAN);</w:t>
      </w:r>
    </w:p>
    <w:p w14:paraId="2758CE0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E3C32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0C33B6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CB0F7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1D771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6F76E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30DD4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8) QUADS</w:t>
      </w:r>
    </w:p>
    <w:p w14:paraId="56A5951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55FC2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8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B7721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QUADS);</w:t>
      </w:r>
    </w:p>
    <w:p w14:paraId="32A06A8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F23307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06BE9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C96DC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8578D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7961C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A9572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9) QUAD_STRIP</w:t>
      </w:r>
    </w:p>
    <w:p w14:paraId="1080512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B6EA1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3E42E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QUAD_STRIP);</w:t>
      </w:r>
    </w:p>
    <w:p w14:paraId="709A532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746C3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682F4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3E9B02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176C0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</w:p>
    <w:p w14:paraId="0899559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75490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77FCD8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</w:p>
    <w:p w14:paraId="1CFCF6E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F99F37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1DB80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   // 10) POLYGON</w:t>
      </w:r>
    </w:p>
    <w:p w14:paraId="4F29CD4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B58D8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03B20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POLYGON);</w:t>
      </w:r>
    </w:p>
    <w:p w14:paraId="11D2DBD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</w:p>
    <w:p w14:paraId="6149953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EE0FF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E8087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98C55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D7A93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82B01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</w:t>
      </w:r>
    </w:p>
    <w:p w14:paraId="00AB375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776A5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373BA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Flush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F7ABB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4835A9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B020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c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proofErr w:type="spellEnd"/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*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B020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v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)</w:t>
      </w:r>
    </w:p>
    <w:p w14:paraId="7E37BEF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BA57DE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&amp;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c,argv</w:t>
      </w:r>
      <w:proofErr w:type="spellEnd"/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DB795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DisplayMod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UT_SINGLE|GLUT_RGB);</w:t>
      </w:r>
    </w:p>
    <w:p w14:paraId="3CCB769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Siz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4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8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926E1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CreateWindow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B020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heck"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095D79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DisplayFunc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yDisplay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F7BE1D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94D5B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MainLoop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D7C63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6DB114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D31C11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9CBCF1" w14:textId="74983E88" w:rsidR="00060EF8" w:rsidRDefault="00060EF8" w:rsidP="00060E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) Checkerboard:</w:t>
      </w:r>
    </w:p>
    <w:p w14:paraId="0FA3E3B7" w14:textId="77777777" w:rsidR="00060EF8" w:rsidRPr="00060EF8" w:rsidRDefault="00060EF8" w:rsidP="00060EF8">
      <w:pPr>
        <w:rPr>
          <w:b/>
          <w:bCs/>
          <w:sz w:val="28"/>
          <w:szCs w:val="28"/>
        </w:rPr>
      </w:pPr>
    </w:p>
    <w:p w14:paraId="6D4B854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r w:rsidRPr="00DB020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GL/</w:t>
      </w:r>
      <w:proofErr w:type="spellStart"/>
      <w:r w:rsidRPr="00DB020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glut.h</w:t>
      </w:r>
      <w:proofErr w:type="spellEnd"/>
      <w:r w:rsidRPr="00DB020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</w:p>
    <w:p w14:paraId="0545F1A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itGL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754784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97D34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Color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91123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740C5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MatrixMod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PROJECTION);</w:t>
      </w:r>
    </w:p>
    <w:p w14:paraId="500A28F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LoadIdentity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D270E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Ortho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4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8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41703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D798C0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AFC961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716019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248AC0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COLOR_BUFFER_BIT);</w:t>
      </w:r>
    </w:p>
    <w:p w14:paraId="18FCEAD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in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;</w:t>
      </w:r>
    </w:p>
    <w:p w14:paraId="39C98FC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in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y;</w:t>
      </w:r>
    </w:p>
    <w:p w14:paraId="049D60B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in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lorCod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49438C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55209A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y 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y &lt;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y +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748EE5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ED1D1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x 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x &lt;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x +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A818A6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lorCod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6A7F1E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F80C4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lorCod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FACB4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955C02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9B8A1B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206FE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lorCod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72A26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6CD11F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QUADS);</w:t>
      </w:r>
    </w:p>
    <w:p w14:paraId="24366A8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, y);</w:t>
      </w:r>
    </w:p>
    <w:p w14:paraId="56A168F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x, y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9441D0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x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y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1B4F5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x +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y);</w:t>
      </w:r>
    </w:p>
    <w:p w14:paraId="53BFB1B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11B60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80669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EEC45B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3B19F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B5F806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CCE1C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Flush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</w:p>
    <w:p w14:paraId="13FF6A2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897936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FFF78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B020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c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**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B0203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v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BC870C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amp;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c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v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</w:p>
    <w:p w14:paraId="039A6D4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CreateWindow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Understandable Checkers"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</w:p>
    <w:p w14:paraId="565E726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Siz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4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8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</w:p>
    <w:p w14:paraId="0057320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Positio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2C263BB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proofErr w:type="spell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DisplayFunc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display); </w:t>
      </w:r>
    </w:p>
    <w:p w14:paraId="51CE804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itGL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</w:p>
    <w:p w14:paraId="7A1CEC8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MainLoop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</w:p>
    <w:p w14:paraId="42A9E53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ACBF6A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53385F1" w14:textId="77777777" w:rsidR="00060EF8" w:rsidRPr="00060EF8" w:rsidRDefault="00060EF8" w:rsidP="00060EF8">
      <w:pPr>
        <w:rPr>
          <w:b/>
          <w:bCs/>
          <w:sz w:val="28"/>
          <w:szCs w:val="28"/>
        </w:rPr>
      </w:pPr>
    </w:p>
    <w:p w14:paraId="2AD11C51" w14:textId="6779FF96" w:rsidR="00E12D53" w:rsidRDefault="00AC6373">
      <w:pPr>
        <w:rPr>
          <w:b/>
          <w:bCs/>
          <w:sz w:val="28"/>
          <w:szCs w:val="28"/>
        </w:rPr>
      </w:pPr>
      <w:r w:rsidRPr="00AC6373">
        <w:rPr>
          <w:b/>
          <w:bCs/>
          <w:sz w:val="28"/>
          <w:szCs w:val="28"/>
        </w:rPr>
        <w:t>C) House:</w:t>
      </w:r>
    </w:p>
    <w:p w14:paraId="3206E8A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#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clude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glut.h&gt;</w:t>
      </w:r>
    </w:p>
    <w:p w14:paraId="4E17881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#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clude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stdio.h&gt;</w:t>
      </w:r>
    </w:p>
    <w:p w14:paraId="77CC89C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CCEBD0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236D40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Color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707DE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Ortho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9A3E8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25DFC2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Display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A9EB9F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651C84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_COLOR_BUFFER_BIT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7CE31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glColor3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1.0,0.0,0.0);</w:t>
      </w:r>
    </w:p>
    <w:p w14:paraId="7420FC5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_LINES);</w:t>
      </w:r>
    </w:p>
    <w:p w14:paraId="307E642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7,-0.7);</w:t>
      </w:r>
    </w:p>
    <w:p w14:paraId="7BD553C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1,-0.7);</w:t>
      </w:r>
    </w:p>
    <w:p w14:paraId="41FC062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8518F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7,-0.7);</w:t>
      </w:r>
    </w:p>
    <w:p w14:paraId="191B1C1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7,-0.1);</w:t>
      </w:r>
    </w:p>
    <w:p w14:paraId="4012458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01057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1,-0.7);</w:t>
      </w:r>
    </w:p>
    <w:p w14:paraId="7A3C328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1,-0.1);</w:t>
      </w:r>
    </w:p>
    <w:p w14:paraId="726C102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B4AC9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7,-0.1);</w:t>
      </w:r>
    </w:p>
    <w:p w14:paraId="4C4D0F0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1,-0.1);</w:t>
      </w:r>
    </w:p>
    <w:p w14:paraId="4345EC3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</w:p>
    <w:p w14:paraId="6C83B2B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);</w:t>
      </w:r>
    </w:p>
    <w:p w14:paraId="136B6A2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D3131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glColor3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0.0,1.0,0.0);</w:t>
      </w:r>
    </w:p>
    <w:p w14:paraId="2E8FF51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_LINES);</w:t>
      </w:r>
    </w:p>
    <w:p w14:paraId="63B9E20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21C1C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7,-0.1);</w:t>
      </w:r>
    </w:p>
    <w:p w14:paraId="4313937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1,-0.1);</w:t>
      </w:r>
    </w:p>
    <w:p w14:paraId="610DCBB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</w:p>
    <w:p w14:paraId="694C48B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);</w:t>
      </w:r>
    </w:p>
    <w:p w14:paraId="2E8ED1F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1A257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1BD7D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_QUADS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3420E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3DE466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3FE89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C99B8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6155C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2390D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77467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D81BD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B0558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CD064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_TRIANGLES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2760E5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11A6F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3FB09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658C5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C4802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76112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7C874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5E18D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door</w:t>
      </w:r>
    </w:p>
    <w:p w14:paraId="63EBC17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6A4959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_QUADS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8CC7F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E0AA3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2EE1AF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8DC85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4C153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D7984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F8E05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9C2352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A7EF09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left window</w:t>
      </w:r>
    </w:p>
    <w:p w14:paraId="42DFAFC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A66917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_QUADS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E6B8C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4C6A0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78BD15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9EA4DF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BEF83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463CB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94ECC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4DAC5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D9A26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right window</w:t>
      </w:r>
    </w:p>
    <w:p w14:paraId="5439367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EB71A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_QUADS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733E1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2234A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4AAFE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4B047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4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F7110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547A6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E7B05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657A1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096E7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DFA83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_LINES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452FC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46D16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DCAD7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7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F7A5E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A3F8B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D8A4D7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CBA4A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upper window</w:t>
      </w:r>
    </w:p>
    <w:p w14:paraId="0878784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AA2A83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2D8F5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_QUADS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E1262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821B8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6811E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843D7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36B094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</w:t>
      </w:r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6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5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721205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E380B5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ECD48F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7501D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Begin</w:t>
      </w:r>
      <w:proofErr w:type="spell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_POINTS);</w:t>
      </w:r>
    </w:p>
    <w:p w14:paraId="47D3CA2D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glVertex2</w:t>
      </w:r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f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-0.1,-0.7);</w:t>
      </w:r>
    </w:p>
    <w:p w14:paraId="230007F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glEnd</w:t>
      </w:r>
      <w:proofErr w:type="spell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);</w:t>
      </w:r>
    </w:p>
    <w:p w14:paraId="533EBD50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F18872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Flush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50C43D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293ABC8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c,char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* 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v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)</w:t>
      </w:r>
    </w:p>
    <w:p w14:paraId="0631EA3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3F3935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&amp;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c,argv</w:t>
      </w:r>
      <w:proofErr w:type="spellEnd"/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68CD31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DisplayMod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UT_SINGLE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|</w:t>
      </w:r>
      <w:r w:rsidRPr="00DB0203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GLUT_RGB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94C76A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Size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4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80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B2F5AB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CreateWindow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B020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heck"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875186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DisplayFunc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yDisplay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14F688E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6AF87C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proofErr w:type="spellStart"/>
      <w:proofErr w:type="gramStart"/>
      <w:r w:rsidRPr="00DB0203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MainLoop</w:t>
      </w:r>
      <w:proofErr w:type="spell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CB9247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</w:t>
      </w:r>
      <w:r w:rsidRPr="00DB0203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B020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4F07E4" w14:textId="4A6EF350" w:rsidR="00AC637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B02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D791A4F" w14:textId="77777777" w:rsidR="00DB0203" w:rsidRPr="00DB0203" w:rsidRDefault="00DB0203" w:rsidP="00DB020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31138D" w14:textId="7B58927C" w:rsidR="00AC6373" w:rsidRPr="002C42E2" w:rsidRDefault="00AC6373" w:rsidP="00AC6373">
      <w:pPr>
        <w:rPr>
          <w:rFonts w:eastAsia="Courier New" w:cstheme="minorHAnsi"/>
          <w:b/>
          <w:sz w:val="32"/>
          <w:szCs w:val="32"/>
          <w14:textOutline w14:w="0" w14:cap="flat" w14:cmpd="sng" w14:algn="ctr">
            <w14:noFill/>
            <w14:prstDash w14:val="solid"/>
            <w14:round/>
          </w14:textOutline>
        </w:rPr>
      </w:pPr>
      <w:r w:rsidRPr="002C42E2">
        <w:rPr>
          <w:rFonts w:eastAsia="Courier New" w:cstheme="minorHAnsi"/>
          <w:b/>
          <w:sz w:val="32"/>
          <w:szCs w:val="32"/>
          <w14:textOutline w14:w="0" w14:cap="flat" w14:cmpd="sng" w14:algn="ctr">
            <w14:noFill/>
            <w14:prstDash w14:val="solid"/>
            <w14:round/>
          </w14:textOutline>
        </w:rPr>
        <w:t>OUTPUTS:</w:t>
      </w:r>
    </w:p>
    <w:p w14:paraId="02B9A8EC" w14:textId="432D9037" w:rsidR="002C42E2" w:rsidRPr="002C42E2" w:rsidRDefault="002C42E2" w:rsidP="00AC6373">
      <w:pPr>
        <w:rPr>
          <w:rFonts w:eastAsia="Courier New" w:cstheme="minorHAnsi"/>
          <w:b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</w:pPr>
      <w:r w:rsidRPr="002C42E2">
        <w:rPr>
          <w:rFonts w:eastAsia="Courier New" w:cstheme="minorHAnsi"/>
          <w:b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  <w:t>A)</w:t>
      </w:r>
    </w:p>
    <w:p w14:paraId="2BAE703D" w14:textId="6DAE8D5C" w:rsidR="002C42E2" w:rsidRDefault="002C42E2" w:rsidP="00AC6373">
      <w:pPr>
        <w:rPr>
          <w:rFonts w:eastAsia="Courier New" w:cstheme="minorHAnsi"/>
          <w:bCs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sz w:val="34"/>
          <w:szCs w:val="34"/>
        </w:rPr>
        <w:lastRenderedPageBreak/>
        <w:drawing>
          <wp:inline distT="114300" distB="114300" distL="114300" distR="114300" wp14:anchorId="06E3F102" wp14:editId="7F9A0650">
            <wp:extent cx="3267075" cy="2371725"/>
            <wp:effectExtent l="0" t="0" r="9525" b="9525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 rotWithShape="1">
                    <a:blip r:embed="rId5"/>
                    <a:srcRect t="8393"/>
                    <a:stretch/>
                  </pic:blipFill>
                  <pic:spPr bwMode="auto">
                    <a:xfrm>
                      <a:off x="0" y="0"/>
                      <a:ext cx="3267443" cy="2371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1B9D1E" w14:textId="5C71E5DA" w:rsidR="002C42E2" w:rsidRPr="00DB0203" w:rsidRDefault="002C42E2" w:rsidP="00AC6373">
      <w:pPr>
        <w:rPr>
          <w:rFonts w:eastAsia="Courier New" w:cstheme="minorHAnsi"/>
          <w:b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</w:pPr>
      <w:r w:rsidRPr="002C42E2">
        <w:rPr>
          <w:rFonts w:eastAsia="Courier New" w:cstheme="minorHAnsi"/>
          <w:b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  <w:t>B)</w:t>
      </w:r>
    </w:p>
    <w:p w14:paraId="4C4526F2" w14:textId="2173AC87" w:rsidR="002C42E2" w:rsidRPr="002C42E2" w:rsidRDefault="002C42E2" w:rsidP="00AC6373">
      <w:pPr>
        <w:rPr>
          <w:rFonts w:eastAsia="Courier New" w:cstheme="minorHAnsi"/>
          <w:bCs/>
          <w:sz w:val="28"/>
          <w:szCs w:val="28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drawing>
          <wp:inline distT="0" distB="0" distL="0" distR="0" wp14:anchorId="43CAEBC6" wp14:editId="08DCBE90">
            <wp:extent cx="3276600" cy="2450371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51"/>
                    <a:stretch/>
                  </pic:blipFill>
                  <pic:spPr bwMode="auto">
                    <a:xfrm>
                      <a:off x="0" y="0"/>
                      <a:ext cx="3293753" cy="2463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2A27C4" w14:textId="188BB789" w:rsidR="002C42E2" w:rsidRPr="00DB0203" w:rsidRDefault="002C42E2" w:rsidP="00AC637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)</w:t>
      </w:r>
    </w:p>
    <w:p w14:paraId="3C036E35" w14:textId="7E710DC5" w:rsidR="002C42E2" w:rsidRPr="00AC6373" w:rsidRDefault="002C42E2" w:rsidP="00AC6373">
      <w:pPr>
        <w:rPr>
          <w:b/>
          <w:bCs/>
          <w:sz w:val="28"/>
          <w:szCs w:val="28"/>
        </w:rPr>
      </w:pPr>
      <w:r>
        <w:rPr>
          <w:noProof/>
          <w:sz w:val="34"/>
          <w:szCs w:val="34"/>
        </w:rPr>
        <w:drawing>
          <wp:inline distT="114300" distB="114300" distL="114300" distR="114300" wp14:anchorId="711DA95E" wp14:editId="6E70C0CF">
            <wp:extent cx="3324225" cy="2466975"/>
            <wp:effectExtent l="0" t="0" r="9525" b="9525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 rotWithShape="1">
                    <a:blip r:embed="rId7"/>
                    <a:srcRect t="8642"/>
                    <a:stretch/>
                  </pic:blipFill>
                  <pic:spPr bwMode="auto">
                    <a:xfrm>
                      <a:off x="0" y="0"/>
                      <a:ext cx="3324604" cy="2467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C42E2" w:rsidRPr="00AC63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B612E4"/>
    <w:multiLevelType w:val="hybridMultilevel"/>
    <w:tmpl w:val="8C0E9384"/>
    <w:lvl w:ilvl="0" w:tplc="9D4AB3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2C0B6D"/>
    <w:multiLevelType w:val="hybridMultilevel"/>
    <w:tmpl w:val="C198625A"/>
    <w:lvl w:ilvl="0" w:tplc="6370509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A75B4"/>
    <w:multiLevelType w:val="hybridMultilevel"/>
    <w:tmpl w:val="D01A034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TMxMzY1tjAxNTVX0lEKTi0uzszPAykwrAUAEjW7TiwAAAA="/>
  </w:docVars>
  <w:rsids>
    <w:rsidRoot w:val="00060EF8"/>
    <w:rsid w:val="00060EF8"/>
    <w:rsid w:val="002C42E2"/>
    <w:rsid w:val="00627287"/>
    <w:rsid w:val="00AC6373"/>
    <w:rsid w:val="00DB0203"/>
    <w:rsid w:val="00E12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9C213"/>
  <w15:chartTrackingRefBased/>
  <w15:docId w15:val="{548A786E-65A9-4E6B-B5F8-ECF50D5D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E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0E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8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0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3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1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9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9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1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7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1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98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1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4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4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7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4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9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8</Pages>
  <Words>990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 S</dc:creator>
  <cp:keywords/>
  <dc:description/>
  <cp:lastModifiedBy>SRINIVASAN Srinath</cp:lastModifiedBy>
  <cp:revision>3</cp:revision>
  <dcterms:created xsi:type="dcterms:W3CDTF">2021-07-28T07:54:00Z</dcterms:created>
  <dcterms:modified xsi:type="dcterms:W3CDTF">2021-10-31T12:23:00Z</dcterms:modified>
</cp:coreProperties>
</file>